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5A8934" w14:textId="2DF73EB9" w:rsidR="00D72866" w:rsidRDefault="00744026" w:rsidP="00E0327D">
      <w:pPr>
        <w:pStyle w:val="Chapter"/>
        <w:spacing w:before="0"/>
      </w:pPr>
      <w:r>
        <w:t>Activity 3</w:t>
      </w:r>
      <w:r w:rsidR="00716243">
        <w:t xml:space="preserve">: </w:t>
      </w:r>
      <w:r>
        <w:t>Extension</w:t>
      </w:r>
    </w:p>
    <w:p w14:paraId="101F7427" w14:textId="31FC129D" w:rsidR="00347700" w:rsidRPr="006218D6" w:rsidRDefault="00DF7004" w:rsidP="00DF7004">
      <w:r w:rsidRPr="006218D6">
        <w:t>Mike and Susie run a horticultural machinery dealership as a partnership.</w:t>
      </w:r>
      <w:r w:rsidR="00B90D4E">
        <w:t xml:space="preserve"> </w:t>
      </w:r>
      <w:r w:rsidRPr="006218D6">
        <w:t>Susie</w:t>
      </w:r>
      <w:r w:rsidR="008955C4" w:rsidRPr="006218D6">
        <w:t xml:space="preserve"> wants to expand the business into bigger premises</w:t>
      </w:r>
      <w:r w:rsidR="00E4504E">
        <w:t>,</w:t>
      </w:r>
      <w:r w:rsidR="008955C4" w:rsidRPr="006218D6">
        <w:t xml:space="preserve"> </w:t>
      </w:r>
      <w:r w:rsidRPr="006218D6">
        <w:t>but Mike</w:t>
      </w:r>
      <w:r w:rsidR="008955C4" w:rsidRPr="006218D6">
        <w:t xml:space="preserve"> doesn’t.</w:t>
      </w:r>
    </w:p>
    <w:p w14:paraId="2349047A" w14:textId="2CAB6BDD" w:rsidR="00DF7004" w:rsidRPr="006218D6" w:rsidRDefault="00DF7004" w:rsidP="00DF7004">
      <w:r w:rsidRPr="006218D6">
        <w:t>Choose one AO1, one AO2 and one AO3 question to discuss in your groups.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4676"/>
        <w:gridCol w:w="4676"/>
        <w:gridCol w:w="4677"/>
      </w:tblGrid>
      <w:tr w:rsidR="00DF7004" w14:paraId="790FB7BD" w14:textId="77777777" w:rsidTr="00CC1E67">
        <w:tc>
          <w:tcPr>
            <w:tcW w:w="4676" w:type="dxa"/>
          </w:tcPr>
          <w:p w14:paraId="0D6AE87E" w14:textId="77777777" w:rsidR="00DF7004" w:rsidRDefault="00DF7004" w:rsidP="006F4856">
            <w:pPr>
              <w:pStyle w:val="Tablehead1"/>
            </w:pPr>
            <w:r>
              <w:t>AO1</w:t>
            </w:r>
          </w:p>
          <w:p w14:paraId="5E664770" w14:textId="6EC8DB4F" w:rsidR="00902513" w:rsidRPr="00891891" w:rsidRDefault="00902513" w:rsidP="006F4856">
            <w:pPr>
              <w:pStyle w:val="Tablehead1"/>
            </w:pPr>
            <w:r w:rsidRPr="00902513">
              <w:t>Knowledge and understanding</w:t>
            </w:r>
          </w:p>
        </w:tc>
        <w:tc>
          <w:tcPr>
            <w:tcW w:w="4676" w:type="dxa"/>
          </w:tcPr>
          <w:p w14:paraId="4D310287" w14:textId="77777777" w:rsidR="00DF7004" w:rsidRDefault="00DF7004" w:rsidP="006F4856">
            <w:pPr>
              <w:pStyle w:val="Tablehead1"/>
            </w:pPr>
            <w:r>
              <w:t>AO2</w:t>
            </w:r>
          </w:p>
          <w:p w14:paraId="14CF8E33" w14:textId="01EA7A8E" w:rsidR="00902513" w:rsidRPr="00891891" w:rsidRDefault="00902513" w:rsidP="006F4856">
            <w:pPr>
              <w:pStyle w:val="Tablehead1"/>
            </w:pPr>
            <w:r>
              <w:t>Applying knowledge to the case study</w:t>
            </w:r>
          </w:p>
        </w:tc>
        <w:tc>
          <w:tcPr>
            <w:tcW w:w="4677" w:type="dxa"/>
          </w:tcPr>
          <w:p w14:paraId="7E6336C7" w14:textId="77777777" w:rsidR="00DF7004" w:rsidRDefault="00DF7004" w:rsidP="006F4856">
            <w:pPr>
              <w:pStyle w:val="Tablehead1"/>
            </w:pPr>
            <w:r>
              <w:t>AO3</w:t>
            </w:r>
          </w:p>
          <w:p w14:paraId="798EED53" w14:textId="17E9AE26" w:rsidR="00CC1E67" w:rsidRPr="00891891" w:rsidRDefault="00CC1E67" w:rsidP="006F4856">
            <w:pPr>
              <w:pStyle w:val="Tablehead1"/>
            </w:pPr>
            <w:r w:rsidRPr="00CC1E67">
              <w:t>Analysis and evaluation</w:t>
            </w:r>
          </w:p>
        </w:tc>
      </w:tr>
      <w:tr w:rsidR="00DF7004" w14:paraId="758293CC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2AF9F5C6" w14:textId="4421CED9" w:rsidR="00DF7004" w:rsidRPr="005858F1" w:rsidRDefault="008E0DA8" w:rsidP="006F4856">
            <w:pPr>
              <w:pStyle w:val="Tablebody1"/>
            </w:pPr>
            <w:r w:rsidRPr="005858F1">
              <w:t>State one reason why partners may disagree about expanding into larger premises.</w:t>
            </w:r>
          </w:p>
        </w:tc>
        <w:tc>
          <w:tcPr>
            <w:tcW w:w="4676" w:type="dxa"/>
            <w:vAlign w:val="center"/>
          </w:tcPr>
          <w:p w14:paraId="52567A08" w14:textId="5F12CF6B" w:rsidR="00DF7004" w:rsidRPr="005858F1" w:rsidRDefault="00CA1312" w:rsidP="006F4856">
            <w:pPr>
              <w:pStyle w:val="Tablebody1"/>
            </w:pPr>
            <w:r w:rsidRPr="005858F1">
              <w:t>Describe the effect of this disagreement on the day-to-day running of the business if it is not resolved.</w:t>
            </w:r>
          </w:p>
        </w:tc>
        <w:tc>
          <w:tcPr>
            <w:tcW w:w="4677" w:type="dxa"/>
            <w:vAlign w:val="center"/>
          </w:tcPr>
          <w:p w14:paraId="5A945B39" w14:textId="792CC096" w:rsidR="00DF7004" w:rsidRPr="005858F1" w:rsidRDefault="005858F1" w:rsidP="006F4856">
            <w:pPr>
              <w:pStyle w:val="Tablebody1"/>
            </w:pPr>
            <w:r w:rsidRPr="005858F1">
              <w:t>Discuss how this issue might be resolved.</w:t>
            </w:r>
          </w:p>
        </w:tc>
      </w:tr>
      <w:tr w:rsidR="00DF7004" w14:paraId="7258835F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13EC7599" w14:textId="52876758" w:rsidR="00DF7004" w:rsidRPr="005858F1" w:rsidRDefault="008E0DA8" w:rsidP="006F4856">
            <w:pPr>
              <w:pStyle w:val="Tablebody1"/>
            </w:pPr>
            <w:r w:rsidRPr="005858F1">
              <w:t>List two factors a partner should consider before agreeing to business expansion.</w:t>
            </w:r>
          </w:p>
        </w:tc>
        <w:tc>
          <w:tcPr>
            <w:tcW w:w="4676" w:type="dxa"/>
            <w:vAlign w:val="center"/>
          </w:tcPr>
          <w:p w14:paraId="71681CE3" w14:textId="2DC22D76" w:rsidR="00DF7004" w:rsidRPr="005858F1" w:rsidRDefault="00CA1312" w:rsidP="006F4856">
            <w:pPr>
              <w:pStyle w:val="Tablebody1"/>
            </w:pPr>
            <w:r w:rsidRPr="005858F1">
              <w:t>Explain the consequences of one partner making decisions without agreement.</w:t>
            </w:r>
          </w:p>
        </w:tc>
        <w:tc>
          <w:tcPr>
            <w:tcW w:w="4677" w:type="dxa"/>
            <w:vAlign w:val="center"/>
          </w:tcPr>
          <w:p w14:paraId="4229140B" w14:textId="74EABF0F" w:rsidR="00DF7004" w:rsidRPr="005858F1" w:rsidRDefault="005858F1" w:rsidP="006F4856">
            <w:pPr>
              <w:pStyle w:val="Tablebody1"/>
            </w:pPr>
            <w:r w:rsidRPr="005858F1">
              <w:t>Analyse the potential risks and benefits of expanding the business in this scenario.</w:t>
            </w:r>
          </w:p>
        </w:tc>
      </w:tr>
      <w:tr w:rsidR="00CC1E67" w14:paraId="01B7F115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7A9EB270" w14:textId="2CF72471" w:rsidR="00CC1E67" w:rsidRPr="005858F1" w:rsidRDefault="00CA1312" w:rsidP="006F4856">
            <w:pPr>
              <w:pStyle w:val="Tablebody1"/>
            </w:pPr>
            <w:r w:rsidRPr="005858F1">
              <w:t>Explain why disagreements can occur when all partners have an equal say in decision-making.</w:t>
            </w:r>
          </w:p>
        </w:tc>
        <w:tc>
          <w:tcPr>
            <w:tcW w:w="4676" w:type="dxa"/>
            <w:vAlign w:val="center"/>
          </w:tcPr>
          <w:p w14:paraId="35307B95" w14:textId="25037159" w:rsidR="00CC1E67" w:rsidRPr="005858F1" w:rsidRDefault="00CA1312" w:rsidP="006F4856">
            <w:pPr>
              <w:pStyle w:val="Tablebody1"/>
            </w:pPr>
            <w:r w:rsidRPr="005858F1">
              <w:t>Describe the process for resolving a disagreement between partners in this scenario.</w:t>
            </w:r>
          </w:p>
        </w:tc>
        <w:tc>
          <w:tcPr>
            <w:tcW w:w="4677" w:type="dxa"/>
            <w:vAlign w:val="center"/>
          </w:tcPr>
          <w:p w14:paraId="2001D793" w14:textId="20A6FB06" w:rsidR="00CC1E67" w:rsidRPr="005858F1" w:rsidRDefault="005858F1" w:rsidP="006F4856">
            <w:pPr>
              <w:pStyle w:val="Tablebody1"/>
            </w:pPr>
            <w:r w:rsidRPr="005858F1">
              <w:t>Give a rationale for involving a third party (e.g. accountant or legal adviser) in the decision.</w:t>
            </w:r>
          </w:p>
        </w:tc>
      </w:tr>
      <w:tr w:rsidR="00CC1E67" w14:paraId="2C9AF19F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08A85B78" w14:textId="22935A3D" w:rsidR="00CC1E67" w:rsidRPr="005858F1" w:rsidRDefault="00CA1312" w:rsidP="006F4856">
            <w:pPr>
              <w:pStyle w:val="Tablebody1"/>
            </w:pPr>
            <w:r w:rsidRPr="005858F1">
              <w:t>Compare expanding into larger premises with remaining in the current premises, in terms of risk.</w:t>
            </w:r>
          </w:p>
        </w:tc>
        <w:tc>
          <w:tcPr>
            <w:tcW w:w="4676" w:type="dxa"/>
            <w:vAlign w:val="center"/>
          </w:tcPr>
          <w:p w14:paraId="3DC9BDD9" w14:textId="2FAEF14E" w:rsidR="00CC1E67" w:rsidRPr="005858F1" w:rsidRDefault="00CA1312" w:rsidP="006F4856">
            <w:pPr>
              <w:pStyle w:val="Tablebody1"/>
            </w:pPr>
            <w:r w:rsidRPr="005858F1">
              <w:t>Explain how financial information could help partners reach an agreement.</w:t>
            </w:r>
          </w:p>
        </w:tc>
        <w:tc>
          <w:tcPr>
            <w:tcW w:w="4677" w:type="dxa"/>
            <w:vAlign w:val="center"/>
          </w:tcPr>
          <w:p w14:paraId="71780EE0" w14:textId="77777777" w:rsidR="005858F1" w:rsidRPr="00E4504E" w:rsidRDefault="005858F1" w:rsidP="006F4856">
            <w:pPr>
              <w:pStyle w:val="Tablebody1"/>
            </w:pPr>
            <w:r w:rsidRPr="00E4504E">
              <w:t>Evaluate what should be written into a partnership agreement to prevent similar challenges in the future.</w:t>
            </w:r>
          </w:p>
          <w:p w14:paraId="7F850197" w14:textId="77777777" w:rsidR="00CC1E67" w:rsidRPr="005858F1" w:rsidRDefault="00CC1E67" w:rsidP="006F4856">
            <w:pPr>
              <w:pStyle w:val="Tablebody1"/>
            </w:pPr>
          </w:p>
        </w:tc>
      </w:tr>
    </w:tbl>
    <w:p w14:paraId="79718494" w14:textId="77777777" w:rsidR="00D72866" w:rsidRDefault="00D72866" w:rsidP="006A42C1">
      <w:pPr>
        <w:tabs>
          <w:tab w:val="left" w:pos="2429"/>
        </w:tabs>
      </w:pPr>
    </w:p>
    <w:sectPr w:rsidR="00D72866" w:rsidSect="000315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BB4BB" w14:textId="77777777" w:rsidR="00FD2B68" w:rsidRDefault="00FD2B68" w:rsidP="000C51BB">
      <w:pPr>
        <w:spacing w:after="0" w:line="240" w:lineRule="auto"/>
      </w:pPr>
      <w:r>
        <w:separator/>
      </w:r>
    </w:p>
  </w:endnote>
  <w:endnote w:type="continuationSeparator" w:id="0">
    <w:p w14:paraId="5D2D0777" w14:textId="77777777" w:rsidR="00FD2B68" w:rsidRDefault="00FD2B6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5AED8" w14:textId="77777777" w:rsidR="007826E0" w:rsidRDefault="00782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3DE7206A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626ED514" w:rsidR="00031572" w:rsidRDefault="00B90D4E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420413">
                        <w:rPr>
                          <w:sz w:val="20"/>
                          <w:szCs w:val="20"/>
                        </w:rPr>
                        <w:t xml:space="preserve">Agriculture, Environmental and Animal Care: Business and </w:t>
                      </w:r>
                      <w:r w:rsidR="00E0327D">
                        <w:rPr>
                          <w:sz w:val="20"/>
                          <w:szCs w:val="20"/>
                        </w:rPr>
                        <w:t>f</w:t>
                      </w:r>
                      <w:r w:rsidRPr="00420413">
                        <w:rPr>
                          <w:sz w:val="20"/>
                          <w:szCs w:val="20"/>
                        </w:rPr>
                        <w:t>inance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79939FC3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6F4856">
                        <w:rPr>
                          <w:noProof/>
                          <w:sz w:val="20"/>
                          <w:szCs w:val="20"/>
                        </w:rPr>
                        <w:t>May</w:t>
                      </w:r>
                      <w:r w:rsidR="00246933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032AE" w14:textId="77777777" w:rsidR="007826E0" w:rsidRDefault="00782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198535" w14:textId="77777777" w:rsidR="00FD2B68" w:rsidRDefault="00FD2B68" w:rsidP="000C51BB">
      <w:pPr>
        <w:spacing w:after="0" w:line="240" w:lineRule="auto"/>
      </w:pPr>
      <w:r>
        <w:separator/>
      </w:r>
    </w:p>
  </w:footnote>
  <w:footnote w:type="continuationSeparator" w:id="0">
    <w:p w14:paraId="231C3B4A" w14:textId="77777777" w:rsidR="00FD2B68" w:rsidRDefault="00FD2B6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B24EF" w14:textId="77777777" w:rsidR="007826E0" w:rsidRDefault="00782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4"/>
      <w:gridCol w:w="10664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077AD0E7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347700">
            <w:rPr>
              <w:sz w:val="20"/>
              <w:szCs w:val="20"/>
            </w:rPr>
            <w:t>3</w:t>
          </w:r>
          <w:r w:rsidR="006A42C1" w:rsidRPr="000F0146">
            <w:rPr>
              <w:sz w:val="20"/>
              <w:szCs w:val="20"/>
            </w:rPr>
            <w:t xml:space="preserve">: </w:t>
          </w:r>
          <w:r w:rsidR="00347700">
            <w:rPr>
              <w:sz w:val="20"/>
              <w:szCs w:val="20"/>
            </w:rPr>
            <w:t>Partnership</w:t>
          </w:r>
        </w:p>
        <w:p w14:paraId="6FEE335E" w14:textId="76435D07" w:rsidR="006A42C1" w:rsidRDefault="00744026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  <w:r w:rsidR="007826E0">
            <w:rPr>
              <w:sz w:val="20"/>
              <w:szCs w:val="20"/>
            </w:rPr>
            <w:t xml:space="preserve"> 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73600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22528" w14:textId="77777777" w:rsidR="007826E0" w:rsidRDefault="007826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F96551"/>
    <w:multiLevelType w:val="multilevel"/>
    <w:tmpl w:val="2920F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1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0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2"/>
  </w:num>
  <w:num w:numId="23" w16cid:durableId="12508464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cwsDCzsLA0NDA0sbRQ0lEKTi0uzszPAykwqgUAHvGcoSwAAAA="/>
  </w:docVars>
  <w:rsids>
    <w:rsidRoot w:val="000C51BB"/>
    <w:rsid w:val="000105AB"/>
    <w:rsid w:val="00031572"/>
    <w:rsid w:val="000361B9"/>
    <w:rsid w:val="00041B75"/>
    <w:rsid w:val="00041F60"/>
    <w:rsid w:val="000470E0"/>
    <w:rsid w:val="000638CB"/>
    <w:rsid w:val="0006706F"/>
    <w:rsid w:val="00082761"/>
    <w:rsid w:val="00083A47"/>
    <w:rsid w:val="000A319C"/>
    <w:rsid w:val="000B2354"/>
    <w:rsid w:val="000C51BB"/>
    <w:rsid w:val="000D113C"/>
    <w:rsid w:val="000E744E"/>
    <w:rsid w:val="000F0146"/>
    <w:rsid w:val="000F2E65"/>
    <w:rsid w:val="000F432F"/>
    <w:rsid w:val="00117BD1"/>
    <w:rsid w:val="00137D8A"/>
    <w:rsid w:val="001409B0"/>
    <w:rsid w:val="00142E67"/>
    <w:rsid w:val="0015537E"/>
    <w:rsid w:val="00156CC7"/>
    <w:rsid w:val="0015738A"/>
    <w:rsid w:val="0016745C"/>
    <w:rsid w:val="0017679A"/>
    <w:rsid w:val="00180C45"/>
    <w:rsid w:val="001E1893"/>
    <w:rsid w:val="00215D2E"/>
    <w:rsid w:val="00225715"/>
    <w:rsid w:val="00246933"/>
    <w:rsid w:val="002547B3"/>
    <w:rsid w:val="00263F99"/>
    <w:rsid w:val="00266050"/>
    <w:rsid w:val="002A167A"/>
    <w:rsid w:val="002C07C6"/>
    <w:rsid w:val="002C7D5F"/>
    <w:rsid w:val="00300588"/>
    <w:rsid w:val="00310272"/>
    <w:rsid w:val="00345A04"/>
    <w:rsid w:val="00347700"/>
    <w:rsid w:val="00377A27"/>
    <w:rsid w:val="003A4BF3"/>
    <w:rsid w:val="003B319C"/>
    <w:rsid w:val="003B5CAD"/>
    <w:rsid w:val="003D46AC"/>
    <w:rsid w:val="003F01DF"/>
    <w:rsid w:val="003F2915"/>
    <w:rsid w:val="00445C22"/>
    <w:rsid w:val="004533D7"/>
    <w:rsid w:val="004635D4"/>
    <w:rsid w:val="00464106"/>
    <w:rsid w:val="0048092F"/>
    <w:rsid w:val="00497FF3"/>
    <w:rsid w:val="004C6362"/>
    <w:rsid w:val="004F4859"/>
    <w:rsid w:val="004F58B3"/>
    <w:rsid w:val="004F745B"/>
    <w:rsid w:val="005369B8"/>
    <w:rsid w:val="00567055"/>
    <w:rsid w:val="005858F1"/>
    <w:rsid w:val="005873B4"/>
    <w:rsid w:val="005D377A"/>
    <w:rsid w:val="006178E7"/>
    <w:rsid w:val="006218D6"/>
    <w:rsid w:val="00634C07"/>
    <w:rsid w:val="00670A30"/>
    <w:rsid w:val="00687B47"/>
    <w:rsid w:val="006A42C1"/>
    <w:rsid w:val="006B5E43"/>
    <w:rsid w:val="006D0E51"/>
    <w:rsid w:val="006F4856"/>
    <w:rsid w:val="006F4FF7"/>
    <w:rsid w:val="00706B6D"/>
    <w:rsid w:val="00716243"/>
    <w:rsid w:val="00731E26"/>
    <w:rsid w:val="00744026"/>
    <w:rsid w:val="00750697"/>
    <w:rsid w:val="00754556"/>
    <w:rsid w:val="00770D34"/>
    <w:rsid w:val="00773A05"/>
    <w:rsid w:val="007826E0"/>
    <w:rsid w:val="0078521C"/>
    <w:rsid w:val="00785DAD"/>
    <w:rsid w:val="007B3C00"/>
    <w:rsid w:val="007B5294"/>
    <w:rsid w:val="007D158B"/>
    <w:rsid w:val="00862C5D"/>
    <w:rsid w:val="00870E88"/>
    <w:rsid w:val="00891891"/>
    <w:rsid w:val="008955C4"/>
    <w:rsid w:val="008E0DA8"/>
    <w:rsid w:val="008E7C66"/>
    <w:rsid w:val="00901212"/>
    <w:rsid w:val="00902513"/>
    <w:rsid w:val="00907062"/>
    <w:rsid w:val="00936864"/>
    <w:rsid w:val="00937AB6"/>
    <w:rsid w:val="0094470F"/>
    <w:rsid w:val="0099395B"/>
    <w:rsid w:val="009A4B65"/>
    <w:rsid w:val="009C39D1"/>
    <w:rsid w:val="00A12849"/>
    <w:rsid w:val="00A13C44"/>
    <w:rsid w:val="00A35FC2"/>
    <w:rsid w:val="00AB0EBC"/>
    <w:rsid w:val="00B257C1"/>
    <w:rsid w:val="00B43BA8"/>
    <w:rsid w:val="00B526E3"/>
    <w:rsid w:val="00B601A7"/>
    <w:rsid w:val="00B90D4E"/>
    <w:rsid w:val="00BD42DD"/>
    <w:rsid w:val="00C348E4"/>
    <w:rsid w:val="00C44A40"/>
    <w:rsid w:val="00C807DD"/>
    <w:rsid w:val="00CA1312"/>
    <w:rsid w:val="00CC1E67"/>
    <w:rsid w:val="00CD6D81"/>
    <w:rsid w:val="00D133FB"/>
    <w:rsid w:val="00D327C6"/>
    <w:rsid w:val="00D533C6"/>
    <w:rsid w:val="00D72866"/>
    <w:rsid w:val="00DA32BF"/>
    <w:rsid w:val="00DF7004"/>
    <w:rsid w:val="00E0327D"/>
    <w:rsid w:val="00E4504E"/>
    <w:rsid w:val="00E771B6"/>
    <w:rsid w:val="00E85A43"/>
    <w:rsid w:val="00EE61A9"/>
    <w:rsid w:val="00EE6E45"/>
    <w:rsid w:val="00EF5615"/>
    <w:rsid w:val="00F0504F"/>
    <w:rsid w:val="00F112FA"/>
    <w:rsid w:val="00F65934"/>
    <w:rsid w:val="00FA5BA7"/>
    <w:rsid w:val="00FC7501"/>
    <w:rsid w:val="00FC7FB4"/>
    <w:rsid w:val="00FD2B68"/>
    <w:rsid w:val="00FD380B"/>
    <w:rsid w:val="00FD53F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D1DB99-7389-4F2B-A578-CF247A09A2FF}"/>
</file>

<file path=customXml/itemProps3.xml><?xml version="1.0" encoding="utf-8"?>
<ds:datastoreItem xmlns:ds="http://schemas.openxmlformats.org/officeDocument/2006/customXml" ds:itemID="{0711DF40-0B0E-487F-A01B-F8A527CAB070}"/>
</file>

<file path=customXml/itemProps4.xml><?xml version="1.0" encoding="utf-8"?>
<ds:datastoreItem xmlns:ds="http://schemas.openxmlformats.org/officeDocument/2006/customXml" ds:itemID="{229A7D4C-1905-4E10-8334-1150596641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3T15:16:00Z</dcterms:created>
  <dcterms:modified xsi:type="dcterms:W3CDTF">2026-05-1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